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16</w:t>
      </w:r>
      <w:r>
        <w:t xml:space="preserve"> </w:t>
      </w:r>
      <w:r>
        <w:t xml:space="preserve">เม.ย.</w:t>
      </w:r>
      <w:r>
        <w:t xml:space="preserve"> </w:t>
      </w:r>
      <w:r>
        <w:t xml:space="preserve">2564</w:t>
      </w:r>
    </w:p>
    <w:p>
      <w:pPr>
        <w:pStyle w:val="Date"/>
      </w:pPr>
      <w:r>
        <w:t xml:space="preserve">วันศุกร์ที่</w:t>
      </w:r>
      <w:r>
        <w:t xml:space="preserve"> </w:t>
      </w:r>
      <w:r>
        <w:t xml:space="preserve">30</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นายกฯ ประกาศไม่เคอร์ฟิว ที่ออกมาทุกครั้ง เจ็บปวดไม่สบายใจ</w:t>
      </w:r>
      <w:r>
        <w:t xml:space="preserve"> </w:t>
      </w:r>
      <w:r>
        <w:t xml:space="preserve">ทั่วประเทศไทยแล้ว อนุทิน ชาญวีรกูล ระบุ ต้องคลี่คลายการระบาดของ Cluster</w:t>
      </w:r>
      <w:r>
        <w:t xml:space="preserve"> </w:t>
      </w:r>
      <w:r>
        <w:t xml:space="preserve">ภายใน 1 เดือน ติดตามทั้งหมดได้ใน // สวัสดีค่ะ ต้อนรับเข้าสู่</w:t>
      </w:r>
      <w:r>
        <w:t xml:space="preserve"> </w:t>
      </w:r>
      <w:r>
        <w:t xml:space="preserve">หลายช่องทาง</w:t>
      </w:r>
      <w:r>
        <w:t xml:space="preserve"> </w:t>
      </w:r>
      <w:r>
        <w:t xml:space="preserve">แล้วก็ www.tv5.co.th ค่ะ ติดตามที่</w:t>
      </w:r>
      <w:r>
        <w:t xml:space="preserve"> </w:t>
      </w:r>
      <w:r>
        <w:t xml:space="preserve">ของช่อง 5 ย้อนหลังได้ช่องทางนี้ค่ะ ไม่ใช่ประชาชน</w:t>
      </w:r>
      <w:r>
        <w:t xml:space="preserve"> </w:t>
      </w:r>
      <w:r>
        <w:t xml:space="preserve">ทั้งประเทศที่รอคอยมาตรการของ ศบค. นะคะ</w:t>
      </w:r>
      <w:r>
        <w:t xml:space="preserve"> </w:t>
      </w:r>
      <w:r>
        <w:t xml:space="preserve">ยกระดับควบคุมการระบาด COVID-19 กลับมาทำ New High อีกครั้ง 1,582 รายค่ะ ติดต่อกันเป็นวันที่ 2 แล้วนะคะ ที่ตัวเลขยังพุ่งสูงขึ้นในลักษณะแบบนี้ค่ะ เขาก็รอฟังมาตรการของภาครัฐเช่นกัน ประกาศเคอร์ฟิวจริง ๆ ภาคเอกชนนะคะ ที่ในแง่ของบุคลากรต่าง ๆ ที่ปฏิบัติงานในภาคธุรกิจด้วย เดี๋ยววันนี้ หอการค้าไทยนะคะ ว่าเขามีมาตรการออกมาอย่างไร ความเสียหายมากน้อยแค่ไหนค่ะ เราไปดูการประชุม ศบค. ในวันนี้นะคะ มีการแถลงข่าวในช่วง 16.00 น. ที่ผ่านมา หลังจากที่มีนายกรัฐมนตรี พลเอก ประยุทธ์ จันทร์โอชานั่งเป็นประธานในฐานะท่านนายกฯ ก็ออกมาแถลงด้วยตัวเอง สรุปแล้ว ก็คือว่าไม่มีการล็อกดาวน์ ไม่มีการประกาศเคอร์ฟิวค่ะ นายกฯ บอกว่าถ้าเกิดประกาศล็อกดาวน์ ส่งผลกระทบโดยวงกว้างเอาพื้นที่เสี่ยงนี่ เป็นหลักค่ะ แล้วตอนนายกฯ แถลงก็ตามมาด้วยคุณหมอทวีศิลป์ โฆษกของ ศบค. นะคะ ก็เป็นผู้ชี้แจงรายละเอียดทั้งหมดวันนี้ พื้นที่ต่าง ๆ นี่มีการยกระดับในพื้นที่อย่างไร ไปดูกันเลยค่ะ ว่านายกฯ พูดว่าอย่างไรนายกรัฐมนตรีค่ะ ก็ได้แถลงหลังจากได้ร่วมประชุมกับทาง ศบค. นะคะ ก็ได้อธิบายถึงเรื่องของการไม่ล็อกดาวน์แล้วก็การไม่ประกาศเคอร์ฟิว ดูข้อเสนอของหลายหน่วยงานแล้ว ไม่ว่าจะเป็นทาง สธ. ทางหน่วยงานที่เกี่ยวข้องนี่เขาก็เสนอเข้ามา นายกฯ บอกว่า การที่จะออกมาตรการอะไร ถึงผลกระทบที่จะเกิดขึ้นทั้ง 2 ฝ่ายด้วย ก็เลยเคาะออกมาว่า ก็คือจะทำมาตรการที่เข้มข้นมากขึ้นค่ะ นายกฯ บอกเราเรียนรู้จากประสบการณ์ที่ผ่านมา ในรอบก่อนหน้านี้นะคะ ก็ได้มีวิธีป้องกัน วิธีการรับมือต่าง ๆ ได้มีการรับมือต่าง ๆ และประเทศก็มีการรับมือการระบาดระลอกนี้นี่ระบาดเร็ว ก็อยากจะให้จบเลยเหมือนกัน ไม่อยากจะให้ประชาชนตื่นตระหนกนะคะ แต่ก็ขอให้ความร่วมมือกับทางฝั่งรัฐบาล</w:t>
      </w:r>
      <w:r>
        <w:t xml:space="preserve"> </w:t>
      </w:r>
      <w:r>
        <w:t xml:space="preserve">หน่อยค่ะ // ยังไม่ล็อกดาวน์ โอ.เค. ไหม เห็นใจไง แต่อาจจะต้องลดเวลาลงบ้างนะ ผมก็อยากจะอะไรทั้งสิ้นนั่นล่ะ แต่คนเดือดร้อนเป็นใครบ้างล่ะ เจ้าหน้าที่ก็ลงมาขึงพืดกัน เพราะฉะนั้น การที่เจ้าหน้าที่ติดเชื้อก็มี แล้วประชาชนก็มาผ่านด่านตรวจ ผ่านจุดสกัด ทีนี้ต้องติดตามกันต่อไปน่ะนะ เป็นการชุมนุมจุดที่รัฐธรรมนูญ ท่านก็ระวังไว้แล้วกัน ผมไม่ได้ขู่ท่าน ไม่ได้ขู่ท่าน // นายกฯ ก็อธิบายนะคะ ว่าล็อกดาวน์ นิดเดียว แต่เป็นห่วงเรื่องผลกระทบ ก่อนหน้านี้ สธ. เสนอมาตรการล็อกดาวน์ เสนอเคอร์ฟิว ซึ่งตอนแรกคาดว่าแนวโน้มจะเป็นไปในทางนั้นค่ะ แต่พอหารือกับทุกฝ่ายชั่งน้ำหนักแล้วนี่ มาตรการให้เข้มข้นมากขึ้นดีกว่า จะได้ไม่มีกาจะได้มีช่องว่างที่ประชาชนเดือดร้อนได้ทำมาหากินบ้าง หลังจากนายกฯ แถลงเสร็จ ตามมาด้วยคุณหมอทวีศิลป์ วิษณุโยธิน ได้อธิบายเรื่องของการปรับพื้นที่สี เมื่อวานนี้เราได้ไล่เรียงว่าเขาจะปรับแค่ 2 พื้นที่เท่านั้น มีสีแดงกับ</w:t>
      </w:r>
      <w:r>
        <w:t xml:space="preserve"> </w:t>
      </w:r>
      <w:r>
        <w:t xml:space="preserve">สีส้มนะคะ สรุปคือวันนี้ให้ 18 จังหวัด เป็นพื้นที่ควบคุมสูงสุด คือ อยู่ในพื้นที่นสีที่เหลืออีก 59 จังหวัดนะ เป็นพื้นที่ควบคุมสีส้ม มาตรการต่าง ๆ ก็จะจำแนกไปตามพื้นที่ ไปดูมาตรการกันก่อน ร้านอาหารนี่ คือ ให้นั่งรับประทานอาหารในร้านได้ งดขาย งดดื่มเครื่องดื่มแอลกอฮอล์ทุกชนิดส่วนระยะเวลาในการเปิดปิดร้านอาหารค่ะ 18 จังหวัดนะคะ ร้านอาหารจะเปิดได้ไม่เกิน 21.00 น. ส่วนพื้นที่ 59 จังหวัดนะคะ เปิดได้ไม่เกินเวลา 23.00 น. คือ ถ้าโซนสีส้มนี่ก็น่าจะเพิ่มเวลาได้มากขึ้นนะคะ มาดูในส่วนของห้างสรรพสินค้า ศูนย์การค้ากันบ้าง</w:t>
      </w:r>
      <w:r>
        <w:t xml:space="preserve"> </w:t>
      </w:r>
      <w:r>
        <w:t xml:space="preserve">คือ ก่อนหน้านี้บรรดาสมาคมการค้าปลีกนี่นะคะ</w:t>
      </w:r>
      <w:r>
        <w:t xml:space="preserve"> </w:t>
      </w:r>
      <w:r>
        <w:t xml:space="preserve">เขาก่อนที่รัฐบาลนี่จะออกมาตรการมาด้วยซ้ำ</w:t>
      </w:r>
      <w:r>
        <w:t xml:space="preserve"> </w:t>
      </w:r>
      <w:r>
        <w:t xml:space="preserve">นะคะ สรุป ก็คือวันนี้ให้ปิดบริการไม่เกิน สวนสนุก งดเครื่องเล่น ตู่เกมต่าง ๆ นี้ ให้ปิดให้บริการนะคะ แล้วก็ 18 จังหวัดสีแดง ร้านสะดวกซื้อ ตลาดโต้รุ่ง ตลาดนัดกลางคืน ให้ปิดในเวลาไม่เกิน 23.00 น. ค่ะ ให้เปิดได้อีกที 04.00 น. เป็นต้นไปนะคะ ส่วนถ้าเป็นสนามกีฬา ยิม ฟิตเนส ให้เปิดได้จนถึง 21.00 น. เช่นเดียวกันค่ะ ส่วนการระบาดที่จัดปาร์ตี้ต่าง ๆ Cluster สถานบันเทิง มาจากการไปรวมกลุ่มกันปาร์ตี้นะคะ มีมาตรการ</w:t>
      </w:r>
      <w:r>
        <w:t xml:space="preserve"> </w:t>
      </w:r>
      <w:r>
        <w:t xml:space="preserve">ออกมาด้วยนะคะ งดกิจกรรมงานเลี้ยง ยกเว้นแต่จะ</w:t>
      </w:r>
      <w:r>
        <w:t xml:space="preserve"> </w:t>
      </w:r>
      <w:r>
        <w:t xml:space="preserve">อยู่ภายในครอบครัวเท่านั้น แต่จริง ๆ ก็ไม่ควร จากภาครัฐเอกชนนะคะ Work from Home เพื่อลดการรวมกลุ่มกัน เท่าที่จะทำได้นะคะ ทีนี้มาดูภาพรวมของการระบาด COVID กันหน่อย มาดูยอดติดเชื้อวันนี้นี่ 1,582 ราย</w:t>
      </w:r>
      <w:r>
        <w:t xml:space="preserve"> </w:t>
      </w:r>
      <w:r>
        <w:t xml:space="preserve">ที่ยังเพิ่มขึ้นอย่างต่อเนื่อง ทีนี้ไปดูที่รายจังหวัด</w:t>
      </w:r>
      <w:r>
        <w:t xml:space="preserve"> </w:t>
      </w:r>
      <w:r>
        <w:t xml:space="preserve">ที่ยังรอด ไม่มีผู้ติดเชื้อ ปรากฏว่าวันนี้นะคะ ทุกจังหวัดนี่ถูกตีไข่แตกหมดแล้ว เรามาดูภาพรวม 3 วันที่ผ่านมา วันนี้คุณหมดเศวตสรร นามวาท และภายสุขภาพในภาวะฉุกเฉิน ผู้ป่วยรายใหม่นะคะ 1,577 ราย วันนี้ตัวเลขสูงขึ้นเป็นวันที่ 3 แล้วค่ะ 4 จังหวัดที่มีการติดเชื้อรายใหม่วันนนีี้ วันนี้เกิน 100 รายต่อวันนะคะ ก็คือ เชียงใหม่ ชลบุรี กทม. แล้วก็ประจวบคีรีขันธ์ ส่วนที่ไม่มีรายชื่อผู้ติดเชื้อวันนี้ คือ มหามหาสารคามเมื่อวานมีรายงานว่า 2 จังหวัดที่ไม่มีการติดเชื้อระลอกใหม่ วันนี้ก็มีรายงานแล้วนะคะ ว่าถูกตีไข่แตก เป็นครอบครัวเดียวกันนะคะ เป็นคุณพ่อกับลูก ไปกรุงเทพฯ</w:t>
      </w:r>
      <w:r>
        <w:t xml:space="preserve"> </w:t>
      </w:r>
      <w:r>
        <w:t xml:space="preserve">จากนั้นก็เดินทางกลับ เป็นหญิงชาวญี่ปุ่นที่มาเที่ยวในไทย การสอบสวนเพิ่มเติมค่ะ คุณหมอเฉวตสรรบอกว่าตอนนี้คือติดเชื้อครบทุกจังหวัดแล้ว ถือว่ากระจายเร็วมาก ถ้าเกิด ถ้าเราแบ่งสถานการณ์นี่ 5 สีหลัก ๆ นะคะ อันนี้ย่อยมาจาก ศบค. นะคะ ผู้ติดเชื้อสะสมเกิน 100 ราย จำนวน13 จังหวัด อย่างเช่น กทม. เชียงใหม่ ชขลบุรี ประจวบ สมุทรปราการ นราธิวาส ปทุมธานี สระแก้ว ภูเก็ตและนครปฐม พื้นที่สีแดงค่ะ ผู้ติดเชื้อ 51-100 ราย ก็จะมีนครสวรรค์ พระนครศรีอยุธยา นครราชธานีและก็ทีสงขลานะคะ ติดเชื้อในพื้นที่ 1-50 ราย มี 25 จังหวัด แล้วก็ 4. ก็คือพื้นที่สีเหลืองนะคะ ติดเชื้อในครอบครัว</w:t>
      </w:r>
      <w:r>
        <w:t xml:space="preserve"> </w:t>
      </w:r>
      <w:r>
        <w:t xml:space="preserve">อย่างเดียว 20 จังหวัด แล้วก็พื้นที่สีเขียวนะคะ จากจังหวัดอื่นยังไม่มี</w:t>
      </w:r>
      <w:r>
        <w:t xml:space="preserve"> </w:t>
      </w:r>
      <w:r>
        <w:t xml:space="preserve">ไปฟังความเห็นของคุณอนุทิน ชาญวีรกูล รองนายกรัฐมนตรี และรัฐมนตรีว่าการกระทรวงสาธารณสุขนะคะ บอกว่าสถานการณ์การระบาด Cluster ที่มาจากสถานบันเทิง ต้องจัดการให้ได้ภายใน 1 เดือนนะคะ คือ มีเกณฑ์ว่า ถ้า</w:t>
      </w:r>
      <w:r>
        <w:t xml:space="preserve"> </w:t>
      </w:r>
      <w:r>
        <w:t xml:space="preserve">มาจาก Cluster สถานบันเทิง พอสั่งปิด</w:t>
      </w:r>
      <w:r>
        <w:t xml:space="preserve"> </w:t>
      </w:r>
      <w:r>
        <w:t xml:space="preserve">ทั้งหมดแล้วนี่ เราตัดวงจรการแพร่เชื้อได้แล้ว ระยะเวลาประมาณ 1 เดือน แต่ระหว่างนั้น ถ้าเกิดไปพบ Cluster ใหม่ขึ้นมา การควบคุมโรคก็ต้องอาศัยระยะเวลาที่นานขึ้นค่ะ พบผู้เสียชีวิตที่ติดเชื้อ 1 รายนะคะ คือ คุณอัจฉริยะ ทรัพย์เชิดชู ทำหน้าที่โปรแกรมเมอร์ สาเหตุของการเสียชีวิตนี่ นอกจากติด COVID โรคประจำตัวด้วยนะคะ นี่ก็เป็นภาพรวมของสถานการณ์เกิดขึ้นในประเทศไทย แต่ที่วิกฤติจริง ๆ นี่ที่อินเดีย อินเดียนี่ยอดผู้ติดเชื้อสถิติรายวัน</w:t>
      </w:r>
      <w:r>
        <w:t xml:space="preserve"> </w:t>
      </w:r>
      <w:r>
        <w:t xml:space="preserve">ไม่ต่ำกว่า 200,000 รายต่อวัน เมื่อวานที่ดิฉันติดตามข่าวจากสำนักข่าวต่างประเทศนี่ ผู้ป่วย 2 คนนี่ใช้เตียงแค่เตียงเดียว ซ้าย-ขวาให้ออกซิเจน แต่ต้องนอนในเดียวเดียวกัน เพราะว่าเตียวเต็ม ให้พักรักษาตัวนะคะ แล้วตอนนี้นะคะ วิกฤตอย่างหนักมากเลยค่ะ ตอนนี้มีผู้เสียชีวิตผ่านหลักแสนคนไปแล้ว ติดตาม ค่ะ // สถานการณ์การระบาดของ Cมีผู้ติดเชื้อรายวันพุ่งสูงกว่า 200,000 คน ถือว่า</w:t>
      </w:r>
      <w:r>
        <w:t xml:space="preserve"> </w:t>
      </w:r>
      <w:r>
        <w:t xml:space="preserve">สถิติสูงสุดของโลก ส่งผลให้เตียงพยาบาลไม่พอรองรับคนไข้ ถึงขั้นที่เจ้าหน้า มานอนบนเตียงเดียวกัน หลังการระบาดระลอกแรกของอินเดียล้นโรงพยาบาลเร็วกว่าระลอกแรกมาก เนื้องจากการกลายพันธุ์ ทำให้ผู้ติดเชื้อแต่ละรายแพร่เชื้อให้ผู้อื่นได้มากกว่าเดิม ขณะที่ประชาชนการ์ดตก ควบคุม COVID-19 มีการจัดงานและรวมตัวกันในการแช่งชันกีฬา คณะที่ฝรั่งเศส</w:t>
      </w:r>
      <w:r>
        <w:t xml:space="preserve"> </w:t>
      </w:r>
      <w:r>
        <w:t xml:space="preserve">มียอดผู้เสียชีวิตสะสมจาก CoVID-19 เกินแกสนคน นับตั้งแต่เตือนมกราคมที่ผ่านมา จากสหรัฐฯ อิตาลี รัสเซีย โดยตลอด 30 ที่ผ่านมา ฝรั่งเศสมี</w:t>
      </w:r>
      <w:r>
        <w:t xml:space="preserve"> </w:t>
      </w:r>
      <w:r>
        <w:t xml:space="preserve">เฉพาะวันละ 300 คน หรือ 9,000 ต่อเดือน จำนวนผู้ป่วยสะสมตามห้อง ICU ทั่วประเทศ คน ด้านประธานาธิบดี ให้แก้ผู้เสียชีวิตทุกคน และให้กำลังใจว่าทุกภาคส่วนจะร่วมกันฝ่าฟันอุปสรรคอันใหญ่หลวงนี้ไปด้วยกัน ทีมข่าวต่างประเทศเรียบเรียง</w:t>
      </w:r>
    </w:p>
    <w:p>
      <w:pPr>
        <w:pStyle w:val="BodyText"/>
      </w:pPr>
      <w:r>
        <w:t xml:space="preserve">(คุณสุชาดา) พักสักครู่นะคะ เดี๋ยวจะพาไปดูรถแห่ฉลองสงกรานต์ไม่แคร์ COVID นะคะ ตำรวจเขาคาดโทษ ใครที่ปรากฏหน้าอยู่ในคลิปนี้ถูกเอาผิดทุกคนแน่นอน ติดตามช่วงหน้าค่ะ // ผ่านพ้นช่วงสงกรานต์ไปแล้วนะคะ</w:t>
      </w:r>
      <w:r>
        <w:t xml:space="preserve"> </w:t>
      </w:r>
      <w:r>
        <w:t xml:space="preserve">ช่วงสงกรานต์ไปแล้วนะคะ แต่</w:t>
      </w:r>
      <w:r>
        <w:t xml:space="preserve"> </w:t>
      </w:r>
      <w:r>
        <w:t xml:space="preserve">ก็ยังมีบางพื้นที่ มีกลุ่มคนบ้างกลุ่มนี่ฝ่าฝืนการควบคุมโรค อย่างที่จังหวัดมุกดาหารนี่ ถึงขั้นไลฟ์ถ่ายทอดสด มีรถแห่ มีคนเล่นน้ำ ปะปแป้งเต้นกันโดยที่ไม่ได้แคร์ว่ามี COVID กเลย เจ้าหน้าที่นี่เขาเข้าไปตักเตือนนะคะ จะดำเนินการให้ถึงที่สุดเลย ใครที่ปรากฏหน้าอยู่ในคลิปนี้ด้วย เพราะว่ากลุ่มนี้นี่ไปรวมตัวกันเยอะมาก แล้วก็กลายเป็นกลุ่มเสี่ยงจากคลิปนี้กว่า 1,500 คน นี่ คือ เห็นภาพนี่นะคะ หลายคนตกใจมากเลย ว่าทำไมถึงไม่มีความสำนึกรับผิดชอบต่อสังคมบ้างเลย คือ รู้อยู่แก่ใจช่วงสงกรานต์เขาไม่ให้ปะแป้ง ไม่ให้เต้นค่ะ แต่ก็ทำทุดอย่างที่ห้าม นี่นะคะ พอคลิปนี้ถูกแชร์ออกไปนี่ก็ถูกวิพากษ์วิจารณ์กันอย่างกว้างขวาง ทางตำรวจเขาก็ไปตรวจสอบผิดกับคนที่เกี่ยวข้องแน่นอนค่ะ งานเมื่อกี้นี้ฉลองสงกรานต์ อยู่ที่บ้านเหล่าต่าเป็ด ที่ตำบลอโศก อำเภอเมืองนะคะ พฤติกรรมนี่ชัดเจน ทีนี้ความคีบหน้าทางคดี พันตำรวจ ผู้กำกับเมืองนครมุกดาหาร</w:t>
      </w:r>
      <w:r>
        <w:t xml:space="preserve"> </w:t>
      </w:r>
      <w:r>
        <w:t xml:space="preserve">กับคนที่จัดงานสอบสวนแล้วนะคะ แล้วก็ถูกตั้งข้อหาเรียบร้อยแล้วด้วย 1. ร่วมกันจัดกิจกรรม</w:t>
      </w:r>
      <w:r>
        <w:t xml:space="preserve"> </w:t>
      </w:r>
      <w:r>
        <w:t xml:space="preserve">ที่มีการรวมกลุ่มคนจำนวนมาก สัมผัสใกล้ชิด ฝ่าฝืนมุกดาหารเรื่องการเฝ้าระวังความผิดตามมาตร 18 พ.ร.บ. การบริหารประเทศ ร่วมกันโฆษณาโดยใช้เครื่องเสียงโดยไม่ได้รับอนุญาตตาม พ.ร.บ. โฆษณา ใช้เครื่องเสียง ม 93 มาตรา 4 นะคะ ทีนี้ในฝั่งของกรมควบคุมโรคนะคะ นี่ล่ะค่ะ หางานจริง ๆ นะคะ ให้กับเจ้าหน้าที่สาฑธารณะก็ต้องไปคัดกรองกลุ่มเสี่ยงอีกว่าใครจะติดเชื้อ COVID หรือเปล่า ปรากฏว่าทางทีมสอบสวนโรค ก็ได้ บ้านเหล่าปากเป็ดที่อำเภอนาโศกค่ะ ก็คาดว่าวันนี้มีไม่ต่ำกว่า 1,500 คน ก็เก็บกันไป กันไปส่งตรวจหาเชื้อ ทางผู้ว่าฯ นะคะ ก็ได้ให้นายอำเภอสอบข้อเท็จจริง ทั้ง 3 หมู่บ้านด้วยว่าท่านมีส่วนรู้เห็นหรือเปล่า หรือทำไมถึงปล่อยปะละเลย ให้ประชาชนมาทำการที่ฝ่าฝืนกฎหมายนี้นะคะ ถ้าปล่อยปละละเลยจริง ๆ นี่ ผู้ใหญ่ก็ผู้ใหญ่ล่ะค่ะ ตอนนี้สอบสวนอยู่นะคะ ว่ามีใครเกี่ยวข้องบ้าง ทำให้เจ้าหน้าที่เขาเดือดร้อนนะคะ เจ้าหน้าที่ไม่ค่อยจะพอด้วย ไปดูอีกคลิปหนึ่งที่มีเสียงวิพากษ์วิจารณ์ในโลกออนไลน์เหมือนกัน ก่อนหน้านี้เราเคยนำเสนอไปไปสมัครงานที่ร้านไวน์ก็ไปพูดจาไม่ดีใส่น้องเขา แล้วก็กระชากหน้ากากอนามัยคราวนี้นี่เป็นพนักงานเหมือนกัน แต่คนละร้านกันค่ะ เป็นพนักงานร้านขายโดนัตชื่อดัง</w:t>
      </w:r>
      <w:r>
        <w:t xml:space="preserve"> </w:t>
      </w:r>
      <w:r>
        <w:t xml:space="preserve">พฤติกรรมจากในคลิปก่อนนะคะ ผักลงพื้นแล้วไม่พอนะคะ ยังตามไปต่อว่าถึงที่ด้านหลังร้านด้วย ไปดูคลิปกันหน่อยค่ะ ก็จะเห็นว่ามีลูกค้าที่มาใช้บริการที่ล้มลงไป นี่ ๆ ๆ คือ ล้มลงไปกับพื้นเลยนะคะ ปากเสียง หรือมีปัญหาอะไรกันหรือเปล่า คือ หลายคนตั้งข้อสังเกต หลายคนเห็นเป็นเรื่อง</w:t>
      </w:r>
      <w:r>
        <w:t xml:space="preserve"> </w:t>
      </w:r>
      <w:r>
        <w:t xml:space="preserve">เป็นเพจ Facebook อยากดังเดี๋ยวจัดให้ เขาเป็นคนเอาคลิปนี้มาเผยแพร่ พนักงานที่สวมใส่เสื้อสีแดงค่ะ ทีนี้พอไปสืบต้นตอจากที่พนักงานจัดของให้ลูกค้าผิด แล้วก็ลูกค้าไปต่อว่าเขา</w:t>
      </w:r>
      <w:r>
        <w:t xml:space="preserve"> </w:t>
      </w:r>
      <w:r>
        <w:t xml:space="preserve">พนักงานเขาก็ขอโทษไป 3 รอบแล้วนะคะ แต่ลูกค้าคนที่ไปใช้บริการนี่่ตามเข้าไปถึงหลังร้านเลยค่ะ ทีนี้นี่เขาก็รู้ตัวเลยค่ะ ว่าต้องให้ออกแน่ ๆ เพราะว่าทำงานบกพร่องนะคะ เพราะว่า คือ ถ้ามองในมุมของคนเป็นเจ้าของธุรกิจนี่ เขาก็ลาเพื่อนเขา แล้วก็ออกจากร้านไปเลยค่ะ ภาพ ๆ นี้เกิดขึ้นนะคะ ก็ทนไม่ไหวแล้ว พูดจาไม่ดีใส่นะคะ ทีนี้พอไปถามเพื่อนในร้านนี่ เขาบอกจริง ๆ แล้วน้องคนนี้เป็นอัธยาศัยดีนะคะ มีทั้ง 2 ด้าน เราไม่สามารถจะบอกได้ว่าใครถูกใครผิด คนที่โพสต์เขาก็บอกว่าลูกค้าบางคนนี่ ก็ไม่ได้น่ารักเสมอไป ลูกค้า คือ พระเจ้าก็จริงค่ะ แต่ลูกค้าทุกคนนี่ไม่ใช่พระเจ้านะคะ ทุกคนต้องอดทนอดกลั้นในการทำงานค่ะ แบบนี้นี่เขาก็มีสิทธิที่จะใช้กฎหมายในการป้องกันตัวเอง ถูกกระทำ เพราะพนักงานนี่ ก็เป็นคน ๆ หนึ่ง ไม่ใช่จะมารองรับอารมณ์ของทุกคนนะคะ พอคลิปนี้เผยแพร่ออกไปนี่</w:t>
      </w:r>
      <w:r>
        <w:t xml:space="preserve"> </w:t>
      </w:r>
      <w:r>
        <w:t xml:space="preserve">ตอนแรกคนเห็นพฤติกรรมนี่ ขึ้น แต่ว่าล่าสุดบอกว่าเดี๋ยวจะลงไปดำเนินการสอบสวน ก็จะปฏิบัติตามกฎและข้อบังคังของบริษัทต่อไปค่ะ พักอีกครู่หนึ่งนะคะ เดี๋ยวมาฟังความเห็นของภาคเอกชนนะคะ ทาง ศบค. ภาคเอกชนเขารับได้แค่ไหน แล้วก็จะรองรับหรือปรับตัวอย่างไรบ้าง เพื่อรองรับการปิดกิจการในช่วงนี้ค่ะ ติดตามต่อช่วงหน้าค่ะ</w:t>
      </w:r>
    </w:p>
    <w:p>
      <w:pPr>
        <w:pStyle w:val="BodyText"/>
      </w:pPr>
      <w:r>
        <w:t xml:space="preserve">(คุณสุชาดา) COVID ระบาดแต่ละครั้ง</w:t>
      </w:r>
      <w:r>
        <w:t xml:space="preserve"> </w:t>
      </w:r>
      <w:r>
        <w:t xml:space="preserve">ทุกครั้งที่ผ่านนี่เราก็จะเห็นว่ามาตรการเข้มข้น ก็จำเป็นจะต้องประกาศล็อกดาวน์ทั้งประเทศ ก็ปิดกิจการไปพอเราเริ่มชินกับสถานการณ์ที่เกิดขึ้น เราก็ต้องหาวิธีในการปรับตัวที่จะอยู่รอดต่อไปให้ได้ การยกระดับมาตรการที่ผ่านมา เพื่อควบคุม COVID-19 แต่ถ้าเกิดกิจการไหนเสี่ยงนี่ ก็จะปิดจนกว่าสถานการณ์ในภาพรวมจะคลี่คลายแล้วก็ค่อยกลับมาเปิดใหม่ แต่สิ่งที่ปฏิเสธไม่ได้</w:t>
      </w:r>
      <w:r>
        <w:t xml:space="preserve"> </w:t>
      </w:r>
      <w:r>
        <w:t xml:space="preserve">ไม่ว่าจะเป็นการให้บริการต่าง ๆ หรือห้างสรรพสินค้านี่ เขาเป็นกลุ่มที่ได้ผลกระทบจากการปิดกิจการต่าง ๆ ค่ะ วันนี้จะพาไปฟังความเห็นจากสภาหอการค้าไทยนะคะ ว่าคุยกับผู้ประกอบการแล้ว มาตรการที่ ศบค. เพาะออกมานี่ ถ้าเกิดจะต้องอยู่ในสภาวะแบบนี้ แล้วจะปรับตัวอย่างไร จะสร้างความเสียหายให้กับภาพรวมเศรษฐกิจไทยมากขนาดไหนค่ะ ลองฟังความเห็นของคุณสนั่น หอการค้าไทยอยู่ในสายแล้วค่ะ // สวัสดีครับ คุณสุชาดาหรือเปล่าครับ</w:t>
      </w:r>
    </w:p>
    <w:p>
      <w:pPr>
        <w:pStyle w:val="BodyText"/>
      </w:pPr>
      <w:r>
        <w:t xml:space="preserve">(คุณสุชาดา) ใช่ค่ะ // ครับ ๆ</w:t>
      </w:r>
    </w:p>
    <w:p>
      <w:pPr>
        <w:pStyle w:val="BodyText"/>
      </w:pPr>
      <w:r>
        <w:t xml:space="preserve">(คุณสุชาดา) วันนี้ที่ดูจากมาตรการที่ท่านนายกฯ แถลวง</w:t>
      </w:r>
      <w:r>
        <w:t xml:space="preserve"> </w:t>
      </w:r>
      <w:r>
        <w:t xml:space="preserve">ศบค. แถลงอย่างเป็นทางการนะคะ ไม่ได้ล็อกดาวน์ ไม่ได้เคอฟิว</w:t>
      </w:r>
      <w:r>
        <w:t xml:space="preserve"> </w:t>
      </w:r>
      <w:r>
        <w:t xml:space="preserve">ควบคุมทั้งร้านอาหาร ทั้งสถานที่เสี่ยง ในมุมมองของเอกชนนี่รับได้กับมาตรการที่ออกมาไหมคะ // ครับ ๆ ก็คงจะเป็นอย่างนี้ยน เป็นแบบนั้นนะครับ พวกถ้าการล็อกดาวน์ขึ้นมา เศรษฐกิจมันจะเสียหายแบบหนักมาก ตามที่เคยได้เกิดขึ้นน่ะนะคะ เพราะที่เราล็อกดาวน์ที่แล้วนี่นะครับ เศรษฐกิจ เงินหายไปจากระบบถึงประมาณ 600,000 ล้านบาทด้วยกันนะครับ ฉะนั้น ถ้าเราค่อย ๆ ยกระดับขึ้นไปนะครับ ผมคิดว่า 1. เพื่อความปลอดภัยของชีวิตพี่น้องประชาชน ขณะเดียวกันนี่ ดูตามเหตุการณ์นะครับ ว่าทำให้เศรษฐกิจโดยภาพรวมนี่มันเสียหายนี่คือน้อยที่สุด เท่าที่จะเกิดขึ้นได้อย่างไรบ้าง ในขณะเดียวกันนี่ เราต้องยอมรับนะครับ ว่าสิ่งที่ได้มีการยกระดับในการควบคุมนะครับ เรื่องรถเรื่องจำหน่ายอาหารที่ได้ประกาศออกมานะครับ // ค่ะ // ก็คงจะทำให้การบริโภคของประชาชนนี่ ผมคิดว่ามันคงจะลดลงแทนที่เราประเมินกันไว้นะครับ // ค่ะ // ได้ประเมินกันไว้ 20 เปอร์เซ็นต์ ตอนนี้คงจะเพิ่มเป็น 20-30 เปอร์เซ็นต์ด้วยกันนะครับ ซึ่งถ้าเราพูดถึงเม็ดเงินนี่ที่หายไปจากสถานการณ์อย่างนี้นี่ก็คงจะประมาณเดือนละนี่ กระทบสูงสุด 100,000-150,000 ล้านบาท นะครับ</w:t>
      </w:r>
    </w:p>
    <w:p>
      <w:pPr>
        <w:pStyle w:val="BodyText"/>
      </w:pPr>
      <w:r>
        <w:t xml:space="preserve">(คุณสุชาดา) ค่ะ อันนี้เฉพาะการบริโภคของประชาชนใช่ไหมคะ // ใช่ ๆ ใช่ครับ แล้วก็ขณะเดียวกันนี่ เรื่องนี้ต้องยอมรับนะว่าเรื่องนี้คงไม่จบกันเพียง 1 เดือนแน่นอนแค่นั้นเองนะ เราคาดว่า คงอาจจะ คือ ต้องขยายเวลาไปถึง 2-3 เดือน ถ้าพูดถึง 2-3 เดือนนี่ ผมคิดว่าเม็ดเงินที่จะหายไปจากระบบนี่นะครับ ก็คือ 300,000-400,000 ล้านบาทด้วยกันนะครับ ฉะนั้น…</w:t>
      </w:r>
    </w:p>
    <w:p>
      <w:pPr>
        <w:pStyle w:val="BodyText"/>
      </w:pPr>
      <w:r>
        <w:t xml:space="preserve">(คุณสุชาดา) เท่าที่ได้คุยกับผู้ประกอบการเอกชนน่ะค่ะ ได้มีความเห็นกันอย่างไรบ้างคะ หรือมีข้อเสนอ ก็เราคิดว่าถ้าเป็นลักษณะนี้แล้วนี่ คิดว่ากระทบสุด เรื่องการจ้างงาน ก็คงจะไม่ถึงกับเสียหายมากนะครับ แต่ขณะเดียวกันแน่นอนพูดถึงรายได้ของพนักงานเองก็มีส่วนกระทบสุด ก็คือกิจการบริการที่บอกว่าจะต้องปิดตั้งแต่เท่าไรนะ 22.00 น. ใช่ไหมครับ ใช่ค่ะ ถึง 04.00 น. อย่างนี้เป็นต้นนะครับ // ค่ะ // ใช่ ๆ</w:t>
      </w:r>
    </w:p>
    <w:p>
      <w:pPr>
        <w:pStyle w:val="BodyText"/>
      </w:pPr>
      <w:r>
        <w:t xml:space="preserve">(คุณสุชาดา) ใช่ค่ะ ก็คือเป็นธุรกิจบริการที่มีเวลาจำกัดในการเปิดให้บริการค่ะ // ก็คือเรื่องเหล่านี้ก็กระทบถึงรายได้ของพวกพนักงานเอง และขณะเดียวกันก็รายได้จากการที่ปิดไปนี่ก็ถูกกระทบนะครับ เกี่ยวกับเรื่องนี้นะครับ // ค่ะ ทีนี้มีความเห็นหลากหลายมีมาตรการคุมเข้ม การระบาดนี่ ก็อาจจะขยายวงกว้างไปมากขึ้นและเสียหายไปมากกว่านี้ค่ะ เรื่องนี้อย่างไรบ้างคะ // ใช่ครับ ใช่ ถถ้ายิ่งมีการระงับนะครับหรือสะกัดโรคระบาดนี่ ให้เร็วที่สุด แล้วก็เศรษฐกิจมันก็คงจะฟื้นตัวกลับมาเร็วนะครับ // ค่ะ พอจะรับได้ใช่ไหมคะ ถ้าเกิดจะต้องควบคุมการให้ธุรกิจประมาณสัก 2 อาทิตย์ ในเบื้องต้นก่อนค่ะ // ก็คงจะต้องยอมรับความเป็นจริงเป็นลักษณะนั้นน่ะครับ // ค่ะ ช่วยเหลือการให้เอกชนให้ปรับตัวอะไรกันอย่างไรบ้างคะ // เราคงจะต้องมีการประชุมในระดับ คฟร. นะครับ อาจจะคือขอรับ ขอลดค่าไฟฟ้าอะไรอย่าง ทางไฟฟ้าอย่างนี้เป็นต้น ผมเองก็คงไม่สามารถที่จะตอบแทนทุกคนได้นะครับ</w:t>
      </w:r>
    </w:p>
    <w:p>
      <w:pPr>
        <w:pStyle w:val="BodyText"/>
      </w:pPr>
      <w:r>
        <w:t xml:space="preserve">(คุณสุชาดา) ค่ะ เรื่องของการฉีดวัคซีนน่ะค่ะ เห็นว่าทางภาคเอกชนนี่ก็พร้อมที่จะช่วยการตั้งจุดฉีดต่าง ๆ ด้วยใช่ไหมคะ // ครับ จริง ๆทางหอการค้าเราก็มีการประชุมไปหลายรอบนะครับ ไปลงพื้นที่ร่วมกับวยนทาง กทม. ด้ะครับ สำรวจื้นที่ สถานที่แล้วก็คิดว่าเกี่ยวกับจำนวนที่จะฉีดได้นะครับ ต่าง ๆ นี้มีการสำรวจแล้ว แล้วเราก็ได้รับความร่วมมือจากทางภาคเอกชนเป็นอย่างดี โดยที่ว่าวันที่ 19 ที่จะถึงนี้นะครับ</w:t>
      </w:r>
      <w:r>
        <w:t xml:space="preserve"> </w:t>
      </w:r>
      <w:r>
        <w:t xml:space="preserve">เราจะมีการประชุมร่วมกันกับ 40 บริษัทชั้นนำนะครับ จะได้คุยถึงเกี่ยวกับว่า 1. จะช่วยสนับสนุน</w:t>
      </w:r>
      <w:r>
        <w:t xml:space="preserve"> </w:t>
      </w:r>
      <w:r>
        <w:t xml:space="preserve">เรื่องสถานที่ให้มากกว่านี้ได้อย่างไร ให้กับการฉีดวัคซีนให้กับประชาชนนี่ ถึงประมาณวันละนะครับ ประมาณ 50,000 คน ด้วยกันอย่างนี้เป็นต้นนะครับ เราก็ดูถึงว่าทีมงานการสื่อสารเหล่านี้ ซึ่งถ้าคิดว่า ก็ฝากเอกชนก็มีความเชี่ยวชาญทางด้านนี้นะครับ ให้ช่วยด้วย เรื่องที่ 3 นะ ที่เราพูดถึงนี่ ก็คือการพัฒนาหรือปรับปรุงนี่ให้มีประสิทธิภาพอย่างไรบ้าง ก็คือมีทีมเทคโนโลยีนะครับ แล้วก็ระบบการลงทะเบียนเอย ขั้นตอนในการจะทำให้การฉีดวัคซีนนี่มันเร็วขึ้นได้อย่างไร นอกจากนั้นยังสามารถติดตามคนที่ฉีดแล้วอย่างไรบ้าง แล้วการที่จะออกใบรับรองอย่างไร</w:t>
      </w:r>
      <w:r>
        <w:t xml:space="preserve"> </w:t>
      </w:r>
      <w:r>
        <w:t xml:space="preserve">ให้มันเร็วอย่างไรบ้างนะครับ ในส่วนนี้นี่ก็เห็นด้วยครับ ทั้ง กทม. ทั้งหอการค้า คือ ส่วนที่เราทางภาคเอกชนและทางภาครัฐนี่ จะต้องมาทำงานร่วมกันในยามวิกฤตนะครับ เรื่องที่คุยนี่แล้วก็พูดถึงว่าทางเอกชนเองนี่ก็มีแหล่งในการจัดจำหน่าย จัดซื้อวัคซีนให้มากขึ้นได้อย่างไรบ้าง ซึ่งส่วนนี้ แน่นอน คือ หอการค้าเองคงไม่สามารถเอาเข้ามาได้เอง เราสามารถจะชี้แหล่ง แล้วก็จำนวนแล้วก็การส่งของอย่างนี้เป็นต้นนะครับ ฉะนั้น จะทำให้มีการเพิ่มเติมของจำนวนของวัคซีนเข้ามาเร็วขึ้นนี่ ซึ่งเราก็จะทำงานร่วมกับทางภาครัฐ แล้วก็กับส่วนที่ทางโรงพยาบาลภาคเอกชน ขึ้นมานี่ โดยที่ทางหอการค้า เราก็จะรวบรวมบริษัทต่าง ๆ นะครับ ในการที่จะทำการสำรวจว่าความต้องการที่จะฉีดวัคซีน ได้เท่าไร แล้วก็จะฉีดวันไหน สถานที่ไหน ตรงนี้ คือ การจัดระบบ การบริหารจัดการนี่ ทางเอกชนเราเองครับ ก็จะนำเสนอเรื่องเหล่านี้ให้ เราสามารถจะเอาต้นแบบเหล่านี้นี่ ไปใช้กับจังหวัดอีก 76 จังหวัดนะครับ ก็เช่นเดียวกันนะครับ ถ้าเรามีระบบพวก IT ทีIT ที่ดีแล้วนี่ เราก็สามารถทำให้หมอพร้อมนี่ พร้อมอย่างนี้เป็นต้นน่ะนะครับ ทุกอย่างนี้ //คุณสนั่นมากเลยนะคะ // ข้อมูลก็จะไปคลาวด์ อย่างนี้เป็นต้น ก็สามารถจะบอกว่าที่ติดแล้วให้ฉีดแล้ว แล้วก็จังหวัดไหนให้เปิดได้อะไรอย่างนี้เป็นต้น // ค่ะ วันนี้ขอบคุณนะคะ // ครับ ยินดีครับ</w:t>
      </w:r>
    </w:p>
    <w:p>
      <w:pPr>
        <w:pStyle w:val="BodyText"/>
      </w:pPr>
      <w:r>
        <w:t xml:space="preserve">(คุณสุชาดา) สวัสดีค่ะ ภาคเอกชนบอกว่าก็ต้องทำใจรับให้ได้นะคะ ถึงแม้ว่าจะเป็นช่วงเวลา หรืออาจจะลากยาวไปมากกว่านั้น ให้เข้มข้นมากขึ้นนี่ การระบาดก็ขยายวงกว้าง จะยิ่งกระทบต่อภาคธุรกิจอย่างหนักค่ะ ตอนนี้ภาคเอกชนพยายามยื่นมือเข้ามาช่วยเร่งการฉีดวัคซีนด้วยนะคะ เดี๋ยวเราติดตามกันที่การประชุม ตตร. กับจับประเด็นข้าวร้อนคืนนี้นะคะ จะลาไปด้วยภาพการแข่งขับเรือใบน้ำแข็งในทะเลสาบที่ประเทศรัสเซียค่ะ สวัสดีค่ะ</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16 เม.ย. 2564</dc:title>
  <dc:creator/>
  <cp:keywords/>
  <dcterms:created xsi:type="dcterms:W3CDTF">2021-04-30T04:00:10Z</dcterms:created>
  <dcterms:modified xsi:type="dcterms:W3CDTF">2021-04-30T04: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เมษายน 2564 เวลา 09.50 น.</vt:lpwstr>
  </property>
  <property fmtid="{D5CDD505-2E9C-101B-9397-08002B2CF9AE}" pid="3" name="subtitle">
    <vt:lpwstr/>
  </property>
</Properties>
</file>